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BC118" w14:textId="77777777" w:rsidR="00C83C71" w:rsidRDefault="00C83C71" w:rsidP="00642C34">
      <w:pPr>
        <w:ind w:firstLine="0"/>
      </w:pPr>
    </w:p>
    <w:p w14:paraId="7EDBC119" w14:textId="77777777" w:rsidR="00C202B0" w:rsidRDefault="00C202B0" w:rsidP="00642C34">
      <w:pPr>
        <w:ind w:firstLine="0"/>
      </w:pPr>
    </w:p>
    <w:p w14:paraId="7EDBC11A" w14:textId="77777777" w:rsidR="00C202B0" w:rsidRDefault="00C202B0" w:rsidP="00642C34">
      <w:pPr>
        <w:ind w:firstLine="0"/>
      </w:pPr>
    </w:p>
    <w:p w14:paraId="7EDBC11B" w14:textId="77777777" w:rsidR="00B36814" w:rsidRDefault="00B36814" w:rsidP="00642C34">
      <w:pPr>
        <w:ind w:firstLine="0"/>
      </w:pPr>
    </w:p>
    <w:p w14:paraId="7C34FB72" w14:textId="1E2466E7" w:rsidR="0071051B" w:rsidRDefault="00BD708C" w:rsidP="00327660">
      <w:pPr>
        <w:ind w:firstLine="0"/>
        <w:jc w:val="center"/>
      </w:pPr>
      <w:r>
        <w:t xml:space="preserve">Fundamentals of Software Design Unit </w:t>
      </w:r>
      <w:r w:rsidR="00340C66">
        <w:t>4</w:t>
      </w:r>
    </w:p>
    <w:p w14:paraId="57C095EA" w14:textId="75208902" w:rsidR="004E4CA8" w:rsidRDefault="004E4CA8" w:rsidP="00642C34">
      <w:pPr>
        <w:ind w:firstLine="0"/>
        <w:jc w:val="center"/>
      </w:pPr>
      <w:r>
        <w:t>David Finger</w:t>
      </w:r>
    </w:p>
    <w:p w14:paraId="7EDBC11E" w14:textId="14E607A9" w:rsidR="00C202B0" w:rsidRDefault="00FF545D" w:rsidP="00642C34">
      <w:pPr>
        <w:ind w:firstLine="0"/>
        <w:jc w:val="center"/>
      </w:pPr>
      <w:r>
        <w:t>Colorado Technical University</w:t>
      </w:r>
    </w:p>
    <w:p w14:paraId="7EDBC11F" w14:textId="77777777" w:rsidR="00C202B0" w:rsidRDefault="00C202B0" w:rsidP="00642C34">
      <w:pPr>
        <w:ind w:firstLine="0"/>
      </w:pPr>
    </w:p>
    <w:p w14:paraId="7EDBC120" w14:textId="7F1A970F" w:rsidR="003C3424" w:rsidRDefault="003C3424">
      <w:pPr>
        <w:spacing w:after="200" w:line="276" w:lineRule="auto"/>
        <w:ind w:firstLine="0"/>
      </w:pPr>
      <w:r>
        <w:br w:type="page"/>
      </w:r>
    </w:p>
    <w:p w14:paraId="7EDBC12B" w14:textId="71E3EE6F" w:rsidR="00C202B0" w:rsidRDefault="00FF545D" w:rsidP="00131A39">
      <w:pPr>
        <w:pageBreakBefore/>
        <w:ind w:firstLine="0"/>
        <w:jc w:val="center"/>
      </w:pPr>
      <w:r w:rsidRPr="00FF545D">
        <w:lastRenderedPageBreak/>
        <w:t>Abstract</w:t>
      </w:r>
    </w:p>
    <w:p w14:paraId="0F9D65AD" w14:textId="4AC166D1" w:rsidR="006D2836" w:rsidRDefault="00E74549" w:rsidP="00265272">
      <w:r>
        <w:t>Define object classes for UML diagram.  Show is-a relationship and has-a relationship.</w:t>
      </w:r>
      <w:r w:rsidR="006B3B53">
        <w:t xml:space="preserve">  Show a sequence interaction diagram, a activity diagram, and a state diagram</w:t>
      </w:r>
      <w:r w:rsidR="00F827DF">
        <w:t>.  Discuss changes made to the system.</w:t>
      </w:r>
    </w:p>
    <w:p w14:paraId="068D9D3D" w14:textId="01D5EF2D" w:rsidR="006D2836" w:rsidRDefault="006D2836" w:rsidP="0047162C">
      <w:pPr>
        <w:ind w:firstLine="0"/>
      </w:pPr>
    </w:p>
    <w:p w14:paraId="074545CD" w14:textId="079382A6" w:rsidR="006D2836" w:rsidRDefault="006D2836" w:rsidP="0047162C">
      <w:pPr>
        <w:ind w:firstLine="0"/>
      </w:pPr>
    </w:p>
    <w:p w14:paraId="4107D51D" w14:textId="64879AAB" w:rsidR="006D2836" w:rsidRDefault="006D2836" w:rsidP="0047162C">
      <w:pPr>
        <w:ind w:firstLine="0"/>
      </w:pPr>
    </w:p>
    <w:p w14:paraId="414582F7" w14:textId="22BE0657" w:rsidR="006D2836" w:rsidRDefault="006D2836" w:rsidP="0047162C">
      <w:pPr>
        <w:ind w:firstLine="0"/>
      </w:pPr>
    </w:p>
    <w:p w14:paraId="6F05EB74" w14:textId="5126B5A7" w:rsidR="006D2836" w:rsidRDefault="006D2836" w:rsidP="0047162C">
      <w:pPr>
        <w:ind w:firstLine="0"/>
      </w:pPr>
    </w:p>
    <w:p w14:paraId="5513B2E4" w14:textId="6FC2ABE4" w:rsidR="006D2836" w:rsidRDefault="006D2836" w:rsidP="0047162C">
      <w:pPr>
        <w:ind w:firstLine="0"/>
      </w:pPr>
    </w:p>
    <w:p w14:paraId="1A494C95" w14:textId="090BA242" w:rsidR="006D2836" w:rsidRDefault="006D2836" w:rsidP="0047162C">
      <w:pPr>
        <w:ind w:firstLine="0"/>
      </w:pPr>
    </w:p>
    <w:p w14:paraId="1E5C8550" w14:textId="5E72FE8A" w:rsidR="006D2836" w:rsidRDefault="006D2836" w:rsidP="0047162C">
      <w:pPr>
        <w:ind w:firstLine="0"/>
      </w:pPr>
    </w:p>
    <w:p w14:paraId="7C9BE1F9" w14:textId="0339189A" w:rsidR="006D2836" w:rsidRDefault="006D2836" w:rsidP="0047162C">
      <w:pPr>
        <w:ind w:firstLine="0"/>
      </w:pPr>
    </w:p>
    <w:p w14:paraId="40718B43" w14:textId="5EF84F79" w:rsidR="006D2836" w:rsidRDefault="006D2836" w:rsidP="0047162C">
      <w:pPr>
        <w:ind w:firstLine="0"/>
      </w:pPr>
    </w:p>
    <w:p w14:paraId="770DC665" w14:textId="6681110B" w:rsidR="006D2836" w:rsidRDefault="006D2836" w:rsidP="0047162C">
      <w:pPr>
        <w:ind w:firstLine="0"/>
      </w:pPr>
    </w:p>
    <w:p w14:paraId="0077B2AF" w14:textId="0B0E9555" w:rsidR="006D2836" w:rsidRDefault="006D2836" w:rsidP="0047162C">
      <w:pPr>
        <w:ind w:firstLine="0"/>
      </w:pPr>
    </w:p>
    <w:p w14:paraId="4983825F" w14:textId="552D4719" w:rsidR="006D2836" w:rsidRDefault="006D2836" w:rsidP="0047162C">
      <w:pPr>
        <w:ind w:firstLine="0"/>
      </w:pPr>
    </w:p>
    <w:p w14:paraId="450D5E4D" w14:textId="2CE7901B" w:rsidR="006D2836" w:rsidRDefault="006D2836" w:rsidP="0047162C">
      <w:pPr>
        <w:ind w:firstLine="0"/>
      </w:pPr>
    </w:p>
    <w:p w14:paraId="4A90375F" w14:textId="19A91001" w:rsidR="006D2836" w:rsidRDefault="006D2836" w:rsidP="0047162C">
      <w:pPr>
        <w:ind w:firstLine="0"/>
      </w:pPr>
    </w:p>
    <w:p w14:paraId="05D7BDB3" w14:textId="6B90D2F5" w:rsidR="006D2836" w:rsidRDefault="00C646BC" w:rsidP="0047162C">
      <w:pPr>
        <w:ind w:firstLine="0"/>
      </w:pPr>
      <w:r>
        <w:tab/>
      </w:r>
    </w:p>
    <w:p w14:paraId="69334EC3" w14:textId="371304EC" w:rsidR="006D2836" w:rsidRDefault="00B267AB" w:rsidP="00FD5592">
      <w:pPr>
        <w:ind w:firstLine="0"/>
      </w:pPr>
      <w:r>
        <w:tab/>
      </w:r>
    </w:p>
    <w:p w14:paraId="44794B18" w14:textId="018A1034" w:rsidR="00230DB4" w:rsidRDefault="00DA3341" w:rsidP="00E85869">
      <w:pPr>
        <w:ind w:firstLine="0"/>
        <w:rPr>
          <w:noProof/>
        </w:rPr>
      </w:pPr>
      <w:r>
        <w:rPr>
          <w:noProof/>
        </w:rPr>
        <w:tab/>
      </w:r>
    </w:p>
    <w:p w14:paraId="517502E0" w14:textId="10FC3B05" w:rsidR="009250EE" w:rsidRDefault="009250EE" w:rsidP="00FD5592">
      <w:pPr>
        <w:ind w:firstLine="0"/>
        <w:rPr>
          <w:rFonts w:ascii="Arial" w:hAnsi="Arial" w:cs="Arial"/>
          <w:color w:val="393D46"/>
          <w:sz w:val="22"/>
          <w:szCs w:val="22"/>
          <w:shd w:val="clear" w:color="auto" w:fill="FFFFFF"/>
        </w:rPr>
      </w:pPr>
    </w:p>
    <w:p w14:paraId="3770FB05" w14:textId="77777777" w:rsidR="009250EE" w:rsidRDefault="009250EE" w:rsidP="00FD5592">
      <w:pPr>
        <w:ind w:firstLine="0"/>
        <w:rPr>
          <w:noProof/>
        </w:rPr>
      </w:pPr>
    </w:p>
    <w:p w14:paraId="6A41C971" w14:textId="15F9A598" w:rsidR="002F3837" w:rsidRDefault="00CD42A5" w:rsidP="00C20928">
      <w:pPr>
        <w:spacing w:after="200" w:line="276" w:lineRule="auto"/>
        <w:ind w:left="360"/>
      </w:pPr>
      <w:r>
        <w:lastRenderedPageBreak/>
        <w:t>OOD for UML component Diagrams:</w:t>
      </w:r>
    </w:p>
    <w:p w14:paraId="25526C25" w14:textId="2B759A54" w:rsidR="00CD42A5" w:rsidRDefault="00CD42A5" w:rsidP="00CD42A5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UML </w:t>
      </w:r>
      <w:r w:rsidR="00704D86">
        <w:t>component from uni</w:t>
      </w:r>
      <w:r w:rsidR="007C6643">
        <w:t>t 3:</w:t>
      </w:r>
    </w:p>
    <w:p w14:paraId="59AE60B4" w14:textId="2E8D1A51" w:rsidR="007C6643" w:rsidRDefault="00322BE1" w:rsidP="007C6643">
      <w:pPr>
        <w:spacing w:after="200" w:line="276" w:lineRule="auto"/>
      </w:pPr>
      <w:r w:rsidRPr="00322BE1">
        <w:rPr>
          <w:noProof/>
        </w:rPr>
        <w:drawing>
          <wp:inline distT="0" distB="0" distL="0" distR="0" wp14:anchorId="763756FC" wp14:editId="54D6C170">
            <wp:extent cx="5943600" cy="50869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6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31EF6" w14:textId="77777777" w:rsidR="00A57275" w:rsidRDefault="00A57275" w:rsidP="00A57275">
      <w:pPr>
        <w:pStyle w:val="ListParagraph"/>
        <w:spacing w:after="200" w:line="276" w:lineRule="auto"/>
        <w:ind w:left="1080" w:firstLine="0"/>
      </w:pPr>
    </w:p>
    <w:p w14:paraId="43CD2767" w14:textId="7A2321FD" w:rsidR="00A57275" w:rsidRDefault="004F75B6" w:rsidP="006F6DD2">
      <w:pPr>
        <w:pStyle w:val="ListParagraph"/>
        <w:numPr>
          <w:ilvl w:val="0"/>
          <w:numId w:val="5"/>
        </w:numPr>
        <w:spacing w:after="200" w:line="276" w:lineRule="auto"/>
      </w:pPr>
      <w:r>
        <w:t>List of components and object classes</w:t>
      </w:r>
    </w:p>
    <w:p w14:paraId="7BA330DC" w14:textId="605ADCBB" w:rsidR="006F6DD2" w:rsidRDefault="006F6DD2" w:rsidP="006F6DD2">
      <w:pPr>
        <w:pStyle w:val="ListParagraph"/>
        <w:numPr>
          <w:ilvl w:val="1"/>
          <w:numId w:val="5"/>
        </w:numPr>
        <w:spacing w:after="200" w:line="276" w:lineRule="auto"/>
      </w:pPr>
      <w:r>
        <w:t>Search</w:t>
      </w:r>
      <w:r w:rsidR="00911E5F">
        <w:t xml:space="preserve"> Bar</w:t>
      </w:r>
    </w:p>
    <w:p w14:paraId="51CEBC4D" w14:textId="6B3BCFD7" w:rsidR="00911E5F" w:rsidRDefault="00911E5F" w:rsidP="00911E5F">
      <w:pPr>
        <w:pStyle w:val="ListParagraph"/>
        <w:numPr>
          <w:ilvl w:val="2"/>
          <w:numId w:val="5"/>
        </w:numPr>
        <w:spacing w:after="200" w:line="276" w:lineRule="auto"/>
      </w:pPr>
      <w:r>
        <w:t>Search engine</w:t>
      </w:r>
    </w:p>
    <w:p w14:paraId="1A684D57" w14:textId="07F7A0BE" w:rsidR="009013A0" w:rsidRDefault="009013A0" w:rsidP="00911E5F">
      <w:pPr>
        <w:pStyle w:val="ListParagraph"/>
        <w:numPr>
          <w:ilvl w:val="2"/>
          <w:numId w:val="5"/>
        </w:numPr>
        <w:spacing w:after="200" w:line="276" w:lineRule="auto"/>
      </w:pPr>
      <w:r w:rsidRPr="009013A0">
        <w:rPr>
          <w:noProof/>
        </w:rPr>
        <w:drawing>
          <wp:inline distT="0" distB="0" distL="0" distR="0" wp14:anchorId="41DE5D22" wp14:editId="0AA7BF77">
            <wp:extent cx="4096322" cy="9335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96322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CB709" w14:textId="6B1DB299" w:rsidR="00911E5F" w:rsidRDefault="00911E5F" w:rsidP="00911E5F">
      <w:pPr>
        <w:pStyle w:val="ListParagraph"/>
        <w:numPr>
          <w:ilvl w:val="1"/>
          <w:numId w:val="5"/>
        </w:numPr>
        <w:spacing w:after="200" w:line="276" w:lineRule="auto"/>
      </w:pPr>
      <w:r>
        <w:t>Information</w:t>
      </w:r>
      <w:r w:rsidR="00847D95">
        <w:t xml:space="preserve"> Retrieval</w:t>
      </w:r>
    </w:p>
    <w:p w14:paraId="1D079B0C" w14:textId="5FEFDFE5" w:rsidR="00847D95" w:rsidRDefault="00847D95" w:rsidP="00847D95">
      <w:pPr>
        <w:pStyle w:val="ListParagraph"/>
        <w:numPr>
          <w:ilvl w:val="2"/>
          <w:numId w:val="5"/>
        </w:numPr>
        <w:spacing w:after="200" w:line="276" w:lineRule="auto"/>
      </w:pPr>
      <w:r>
        <w:t>Website Interaction</w:t>
      </w:r>
    </w:p>
    <w:p w14:paraId="34F6471E" w14:textId="785046D5" w:rsidR="009013A0" w:rsidRDefault="00C92826" w:rsidP="00847D95">
      <w:pPr>
        <w:pStyle w:val="ListParagraph"/>
        <w:numPr>
          <w:ilvl w:val="2"/>
          <w:numId w:val="5"/>
        </w:numPr>
        <w:spacing w:after="200" w:line="276" w:lineRule="auto"/>
      </w:pPr>
      <w:r w:rsidRPr="00C92826">
        <w:rPr>
          <w:noProof/>
        </w:rPr>
        <w:lastRenderedPageBreak/>
        <w:drawing>
          <wp:inline distT="0" distB="0" distL="0" distR="0" wp14:anchorId="3ABA46A0" wp14:editId="17343BAC">
            <wp:extent cx="3277057" cy="78115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77057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59EBA" w14:textId="6FAC87C7" w:rsidR="00847D95" w:rsidRDefault="004F2BF6" w:rsidP="00847D95">
      <w:pPr>
        <w:pStyle w:val="ListParagraph"/>
        <w:numPr>
          <w:ilvl w:val="1"/>
          <w:numId w:val="5"/>
        </w:numPr>
        <w:spacing w:after="200" w:line="276" w:lineRule="auto"/>
      </w:pPr>
      <w:r>
        <w:t>Information Display</w:t>
      </w:r>
    </w:p>
    <w:p w14:paraId="1C73DD74" w14:textId="6BB81F12" w:rsidR="004F2BF6" w:rsidRDefault="004F2BF6" w:rsidP="004F2BF6">
      <w:pPr>
        <w:pStyle w:val="ListParagraph"/>
        <w:numPr>
          <w:ilvl w:val="2"/>
          <w:numId w:val="5"/>
        </w:numPr>
        <w:spacing w:after="200" w:line="276" w:lineRule="auto"/>
      </w:pPr>
      <w:r>
        <w:t xml:space="preserve">Book </w:t>
      </w:r>
    </w:p>
    <w:p w14:paraId="7DBDF3FD" w14:textId="40F0326D" w:rsidR="00C92826" w:rsidRDefault="00C92826" w:rsidP="004F2BF6">
      <w:pPr>
        <w:pStyle w:val="ListParagraph"/>
        <w:numPr>
          <w:ilvl w:val="2"/>
          <w:numId w:val="5"/>
        </w:numPr>
        <w:spacing w:after="200" w:line="276" w:lineRule="auto"/>
      </w:pPr>
      <w:r w:rsidRPr="00C92826">
        <w:rPr>
          <w:noProof/>
        </w:rPr>
        <w:drawing>
          <wp:inline distT="0" distB="0" distL="0" distR="0" wp14:anchorId="59CB4CB3" wp14:editId="674A4558">
            <wp:extent cx="2353003" cy="102884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53003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0DA00" w14:textId="7B4F27B3" w:rsidR="004F2BF6" w:rsidRDefault="004F2BF6" w:rsidP="004F2BF6">
      <w:pPr>
        <w:pStyle w:val="ListParagraph"/>
        <w:numPr>
          <w:ilvl w:val="1"/>
          <w:numId w:val="5"/>
        </w:numPr>
        <w:spacing w:after="200" w:line="276" w:lineRule="auto"/>
      </w:pPr>
      <w:r>
        <w:t>Information Reviews</w:t>
      </w:r>
    </w:p>
    <w:p w14:paraId="382C9915" w14:textId="3F9CEF99" w:rsidR="004F2BF6" w:rsidRDefault="00BB6BD9" w:rsidP="004F2BF6">
      <w:pPr>
        <w:pStyle w:val="ListParagraph"/>
        <w:numPr>
          <w:ilvl w:val="2"/>
          <w:numId w:val="5"/>
        </w:numPr>
        <w:spacing w:after="200" w:line="276" w:lineRule="auto"/>
      </w:pPr>
      <w:r>
        <w:t>Review</w:t>
      </w:r>
    </w:p>
    <w:p w14:paraId="4E21DF5B" w14:textId="2A95AEDB" w:rsidR="00C92826" w:rsidRDefault="002C4CD4" w:rsidP="004F2BF6">
      <w:pPr>
        <w:pStyle w:val="ListParagraph"/>
        <w:numPr>
          <w:ilvl w:val="2"/>
          <w:numId w:val="5"/>
        </w:numPr>
        <w:spacing w:after="200" w:line="276" w:lineRule="auto"/>
      </w:pPr>
      <w:r w:rsidRPr="002C4CD4">
        <w:rPr>
          <w:noProof/>
        </w:rPr>
        <w:drawing>
          <wp:inline distT="0" distB="0" distL="0" distR="0" wp14:anchorId="4B61D82E" wp14:editId="03AF47A3">
            <wp:extent cx="2238687" cy="876422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BDC58" w14:textId="1C454C21" w:rsidR="00A70C55" w:rsidRDefault="004A23FF" w:rsidP="00A70C55">
      <w:pPr>
        <w:pStyle w:val="ListParagraph"/>
        <w:numPr>
          <w:ilvl w:val="0"/>
          <w:numId w:val="5"/>
        </w:numPr>
        <w:spacing w:after="200" w:line="276" w:lineRule="auto"/>
      </w:pPr>
      <w:r w:rsidRPr="00B87266">
        <w:rPr>
          <w:noProof/>
        </w:rPr>
        <w:drawing>
          <wp:anchor distT="0" distB="0" distL="114300" distR="114300" simplePos="0" relativeHeight="251658240" behindDoc="1" locked="0" layoutInCell="1" allowOverlap="1" wp14:anchorId="17955738" wp14:editId="29865A6B">
            <wp:simplePos x="0" y="0"/>
            <wp:positionH relativeFrom="margin">
              <wp:align>right</wp:align>
            </wp:positionH>
            <wp:positionV relativeFrom="paragraph">
              <wp:posOffset>182245</wp:posOffset>
            </wp:positionV>
            <wp:extent cx="5943600" cy="3735070"/>
            <wp:effectExtent l="0" t="0" r="0" b="0"/>
            <wp:wrapTight wrapText="bothSides">
              <wp:wrapPolygon edited="0">
                <wp:start x="0" y="0"/>
                <wp:lineTo x="0" y="21482"/>
                <wp:lineTo x="21531" y="21482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5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0C55">
        <w:t>Is-A Relationship Diagram:</w:t>
      </w:r>
    </w:p>
    <w:p w14:paraId="5D86E1D9" w14:textId="4AD659F1" w:rsidR="00A57275" w:rsidRDefault="00A57275" w:rsidP="00A57275">
      <w:pPr>
        <w:pStyle w:val="ListParagraph"/>
        <w:spacing w:after="200" w:line="276" w:lineRule="auto"/>
        <w:ind w:left="1080" w:firstLine="0"/>
      </w:pPr>
    </w:p>
    <w:p w14:paraId="6E7DB518" w14:textId="5976EC2E" w:rsidR="004F75B6" w:rsidRDefault="004F75B6" w:rsidP="00A57275">
      <w:pPr>
        <w:pStyle w:val="ListParagraph"/>
        <w:numPr>
          <w:ilvl w:val="0"/>
          <w:numId w:val="5"/>
        </w:numPr>
        <w:spacing w:after="200" w:line="276" w:lineRule="auto"/>
      </w:pPr>
      <w:r>
        <w:t>Has-a relationship diagram</w:t>
      </w:r>
      <w:r w:rsidR="00121D8D">
        <w:t>:</w:t>
      </w:r>
    </w:p>
    <w:p w14:paraId="09C3E6A9" w14:textId="77777777" w:rsidR="004A23FF" w:rsidRDefault="004A23FF" w:rsidP="004A23FF">
      <w:pPr>
        <w:pStyle w:val="ListParagraph"/>
      </w:pPr>
    </w:p>
    <w:p w14:paraId="724CDCEA" w14:textId="39304907" w:rsidR="004A23FF" w:rsidRDefault="004A23FF" w:rsidP="004A23FF">
      <w:pPr>
        <w:pStyle w:val="ListParagraph"/>
        <w:spacing w:after="200" w:line="276" w:lineRule="auto"/>
        <w:ind w:left="1080" w:firstLine="0"/>
      </w:pPr>
      <w:r w:rsidRPr="004A23FF">
        <w:rPr>
          <w:noProof/>
        </w:rPr>
        <w:lastRenderedPageBreak/>
        <w:drawing>
          <wp:anchor distT="0" distB="0" distL="114300" distR="114300" simplePos="0" relativeHeight="251658241" behindDoc="1" locked="0" layoutInCell="1" allowOverlap="1" wp14:anchorId="0C6E6072" wp14:editId="0DB52DC0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4121785"/>
            <wp:effectExtent l="0" t="0" r="0" b="0"/>
            <wp:wrapTight wrapText="bothSides">
              <wp:wrapPolygon edited="0">
                <wp:start x="0" y="0"/>
                <wp:lineTo x="0" y="21464"/>
                <wp:lineTo x="21531" y="21464"/>
                <wp:lineTo x="21531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21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90C78C" w14:textId="77777777" w:rsidR="00A57275" w:rsidRDefault="00A57275" w:rsidP="00A57275">
      <w:pPr>
        <w:pStyle w:val="ListParagraph"/>
        <w:spacing w:after="200" w:line="276" w:lineRule="auto"/>
        <w:ind w:left="1080" w:firstLine="0"/>
      </w:pPr>
    </w:p>
    <w:p w14:paraId="7913B5A7" w14:textId="424F93A7" w:rsidR="004F75B6" w:rsidRDefault="00207DA5" w:rsidP="00704D86">
      <w:pPr>
        <w:pStyle w:val="ListParagraph"/>
        <w:numPr>
          <w:ilvl w:val="0"/>
          <w:numId w:val="5"/>
        </w:numPr>
        <w:spacing w:after="200" w:line="276" w:lineRule="auto"/>
      </w:pPr>
      <w:r w:rsidRPr="00207DA5">
        <w:rPr>
          <w:noProof/>
        </w:rPr>
        <w:drawing>
          <wp:anchor distT="0" distB="0" distL="114300" distR="114300" simplePos="0" relativeHeight="251658242" behindDoc="1" locked="0" layoutInCell="1" allowOverlap="1" wp14:anchorId="032CB0D8" wp14:editId="69BBA049">
            <wp:simplePos x="0" y="0"/>
            <wp:positionH relativeFrom="margin">
              <wp:align>right</wp:align>
            </wp:positionH>
            <wp:positionV relativeFrom="paragraph">
              <wp:posOffset>210820</wp:posOffset>
            </wp:positionV>
            <wp:extent cx="5943600" cy="2924175"/>
            <wp:effectExtent l="0" t="0" r="0" b="9525"/>
            <wp:wrapTight wrapText="bothSides">
              <wp:wrapPolygon edited="0">
                <wp:start x="0" y="0"/>
                <wp:lineTo x="0" y="21530"/>
                <wp:lineTo x="21531" y="21530"/>
                <wp:lineTo x="21531" y="0"/>
                <wp:lineTo x="0" y="0"/>
              </wp:wrapPolygon>
            </wp:wrapTight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933D3">
        <w:t>UML sequence diagram</w:t>
      </w:r>
      <w:r w:rsidR="00121D8D">
        <w:t>:</w:t>
      </w:r>
    </w:p>
    <w:p w14:paraId="33859156" w14:textId="337EB772" w:rsidR="00976BE1" w:rsidRDefault="00976BE1" w:rsidP="00976BE1">
      <w:pPr>
        <w:pStyle w:val="ListParagraph"/>
        <w:spacing w:after="200" w:line="276" w:lineRule="auto"/>
        <w:ind w:left="1080" w:firstLine="0"/>
      </w:pPr>
    </w:p>
    <w:p w14:paraId="1D8A355B" w14:textId="77777777" w:rsidR="00A57275" w:rsidRDefault="00A57275" w:rsidP="00A57275">
      <w:pPr>
        <w:pStyle w:val="ListParagraph"/>
        <w:spacing w:after="200" w:line="276" w:lineRule="auto"/>
        <w:ind w:left="1080" w:firstLine="0"/>
      </w:pPr>
    </w:p>
    <w:p w14:paraId="7E9205F2" w14:textId="43D08811" w:rsidR="00A57275" w:rsidRDefault="00C43357" w:rsidP="00265272">
      <w:pPr>
        <w:pStyle w:val="ListParagraph"/>
        <w:numPr>
          <w:ilvl w:val="0"/>
          <w:numId w:val="5"/>
        </w:numPr>
        <w:spacing w:after="200" w:line="276" w:lineRule="auto"/>
      </w:pPr>
      <w:r w:rsidRPr="00C43357">
        <w:rPr>
          <w:noProof/>
        </w:rPr>
        <w:lastRenderedPageBreak/>
        <w:drawing>
          <wp:anchor distT="0" distB="0" distL="114300" distR="114300" simplePos="0" relativeHeight="251658243" behindDoc="1" locked="0" layoutInCell="1" allowOverlap="1" wp14:anchorId="393B6D89" wp14:editId="00F5FB80">
            <wp:simplePos x="0" y="0"/>
            <wp:positionH relativeFrom="margin">
              <wp:align>right</wp:align>
            </wp:positionH>
            <wp:positionV relativeFrom="paragraph">
              <wp:posOffset>238125</wp:posOffset>
            </wp:positionV>
            <wp:extent cx="5943600" cy="4505325"/>
            <wp:effectExtent l="0" t="0" r="0" b="9525"/>
            <wp:wrapTight wrapText="bothSides">
              <wp:wrapPolygon edited="0">
                <wp:start x="0" y="0"/>
                <wp:lineTo x="0" y="21554"/>
                <wp:lineTo x="21531" y="21554"/>
                <wp:lineTo x="21531" y="0"/>
                <wp:lineTo x="0" y="0"/>
              </wp:wrapPolygon>
            </wp:wrapTight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5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1225DF">
        <w:t xml:space="preserve">Class: </w:t>
      </w:r>
      <w:r w:rsidR="007B591B">
        <w:t>Te</w:t>
      </w:r>
      <w:r w:rsidR="00450A3B">
        <w:t>x</w:t>
      </w:r>
      <w:r w:rsidR="007B591B">
        <w:t>t</w:t>
      </w:r>
      <w:r w:rsidR="00A00CE0">
        <w:t xml:space="preserve"> </w:t>
      </w:r>
      <w:r w:rsidR="007B591B">
        <w:t>Search</w:t>
      </w:r>
      <w:r w:rsidR="00A00CE0">
        <w:t xml:space="preserve"> </w:t>
      </w:r>
      <w:r w:rsidR="007B591B">
        <w:t>Engine</w:t>
      </w:r>
      <w:r w:rsidR="00C933D3">
        <w:t>, activity diagram</w:t>
      </w:r>
      <w:r w:rsidR="00A00CE0">
        <w:t>:</w:t>
      </w:r>
    </w:p>
    <w:p w14:paraId="63B2C3B6" w14:textId="77777777" w:rsidR="00265272" w:rsidRDefault="00265272" w:rsidP="00265272">
      <w:pPr>
        <w:spacing w:after="200" w:line="276" w:lineRule="auto"/>
      </w:pPr>
    </w:p>
    <w:p w14:paraId="4281C0FC" w14:textId="77777777" w:rsidR="00265272" w:rsidRDefault="00265272" w:rsidP="00265272">
      <w:pPr>
        <w:spacing w:after="200" w:line="276" w:lineRule="auto"/>
      </w:pPr>
    </w:p>
    <w:p w14:paraId="40E5823A" w14:textId="77777777" w:rsidR="00265272" w:rsidRDefault="00265272" w:rsidP="00265272">
      <w:pPr>
        <w:spacing w:after="200" w:line="276" w:lineRule="auto"/>
      </w:pPr>
    </w:p>
    <w:p w14:paraId="055BCAF6" w14:textId="77777777" w:rsidR="00265272" w:rsidRDefault="00265272" w:rsidP="00265272">
      <w:pPr>
        <w:spacing w:after="200" w:line="276" w:lineRule="auto"/>
      </w:pPr>
    </w:p>
    <w:p w14:paraId="076E9263" w14:textId="77777777" w:rsidR="00265272" w:rsidRDefault="00265272" w:rsidP="00265272">
      <w:pPr>
        <w:spacing w:after="200" w:line="276" w:lineRule="auto"/>
      </w:pPr>
    </w:p>
    <w:p w14:paraId="6D6E85FC" w14:textId="77777777" w:rsidR="00265272" w:rsidRDefault="00265272" w:rsidP="00265272">
      <w:pPr>
        <w:spacing w:after="200" w:line="276" w:lineRule="auto"/>
      </w:pPr>
    </w:p>
    <w:p w14:paraId="3F7C156F" w14:textId="77777777" w:rsidR="00265272" w:rsidRDefault="00265272" w:rsidP="00265272">
      <w:pPr>
        <w:spacing w:after="200" w:line="276" w:lineRule="auto"/>
      </w:pPr>
    </w:p>
    <w:p w14:paraId="75D0B266" w14:textId="77777777" w:rsidR="00265272" w:rsidRDefault="00265272" w:rsidP="00265272">
      <w:pPr>
        <w:spacing w:after="200" w:line="276" w:lineRule="auto"/>
      </w:pPr>
    </w:p>
    <w:p w14:paraId="0822EC0B" w14:textId="77777777" w:rsidR="00265272" w:rsidRDefault="00265272" w:rsidP="00265272">
      <w:pPr>
        <w:spacing w:after="200" w:line="276" w:lineRule="auto"/>
      </w:pPr>
    </w:p>
    <w:p w14:paraId="4EE243C2" w14:textId="77777777" w:rsidR="00265272" w:rsidRDefault="00265272" w:rsidP="00265272">
      <w:pPr>
        <w:spacing w:after="200" w:line="276" w:lineRule="auto"/>
      </w:pPr>
    </w:p>
    <w:p w14:paraId="6681E40F" w14:textId="2E78CBBE" w:rsidR="00C933D3" w:rsidRDefault="003D35C8" w:rsidP="002362E8">
      <w:pPr>
        <w:pStyle w:val="ListParagraph"/>
        <w:numPr>
          <w:ilvl w:val="0"/>
          <w:numId w:val="5"/>
        </w:numPr>
        <w:spacing w:after="200" w:line="276" w:lineRule="auto"/>
      </w:pPr>
      <w:r>
        <w:lastRenderedPageBreak/>
        <w:t>Class</w:t>
      </w:r>
      <w:r w:rsidR="00AD73B3">
        <w:t>: order</w:t>
      </w:r>
      <w:r w:rsidR="00C933D3">
        <w:t>, activity diagram</w:t>
      </w:r>
      <w:r w:rsidR="001225DF">
        <w:t>:</w:t>
      </w:r>
    </w:p>
    <w:p w14:paraId="376688D8" w14:textId="7FDB8AF6" w:rsidR="00BF4D06" w:rsidRDefault="00583919" w:rsidP="009C320C">
      <w:pPr>
        <w:spacing w:after="200" w:line="276" w:lineRule="auto"/>
        <w:ind w:firstLine="0"/>
      </w:pPr>
      <w:r w:rsidRPr="00583919">
        <w:rPr>
          <w:noProof/>
        </w:rPr>
        <w:drawing>
          <wp:inline distT="0" distB="0" distL="0" distR="0" wp14:anchorId="246F068A" wp14:editId="7ABCEB74">
            <wp:extent cx="5943600" cy="3857625"/>
            <wp:effectExtent l="0" t="0" r="0" b="9525"/>
            <wp:docPr id="11" name="Picture 11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2BE5C" w14:textId="77777777" w:rsidR="00A57275" w:rsidRDefault="00A57275" w:rsidP="00A57275">
      <w:pPr>
        <w:pStyle w:val="ListParagraph"/>
        <w:spacing w:after="200" w:line="276" w:lineRule="auto"/>
        <w:ind w:left="1080" w:firstLine="0"/>
      </w:pPr>
    </w:p>
    <w:p w14:paraId="343631F7" w14:textId="784BCA40" w:rsidR="002D20AF" w:rsidRDefault="004F4213" w:rsidP="00265272">
      <w:pPr>
        <w:pStyle w:val="ListParagraph"/>
        <w:numPr>
          <w:ilvl w:val="0"/>
          <w:numId w:val="5"/>
        </w:numPr>
        <w:spacing w:after="200" w:line="276" w:lineRule="auto"/>
        <w:ind w:firstLine="0"/>
      </w:pPr>
      <w:r w:rsidRPr="00A22D6F">
        <w:rPr>
          <w:noProof/>
        </w:rPr>
        <w:drawing>
          <wp:anchor distT="0" distB="0" distL="114300" distR="114300" simplePos="0" relativeHeight="251658244" behindDoc="1" locked="0" layoutInCell="1" allowOverlap="1" wp14:anchorId="45BF5E9D" wp14:editId="0E9AF5DC">
            <wp:simplePos x="0" y="0"/>
            <wp:positionH relativeFrom="margin">
              <wp:align>right</wp:align>
            </wp:positionH>
            <wp:positionV relativeFrom="paragraph">
              <wp:posOffset>200025</wp:posOffset>
            </wp:positionV>
            <wp:extent cx="5943600" cy="3449320"/>
            <wp:effectExtent l="0" t="0" r="0" b="0"/>
            <wp:wrapTight wrapText="bothSides">
              <wp:wrapPolygon edited="0">
                <wp:start x="0" y="0"/>
                <wp:lineTo x="0" y="21473"/>
                <wp:lineTo x="21531" y="21473"/>
                <wp:lineTo x="21531" y="0"/>
                <wp:lineTo x="0" y="0"/>
              </wp:wrapPolygon>
            </wp:wrapTight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9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84248">
        <w:t>Class: Search Engine</w:t>
      </w:r>
      <w:r w:rsidR="0020122A">
        <w:t xml:space="preserve">, state </w:t>
      </w:r>
      <w:r w:rsidR="00A22D6F">
        <w:t>diagram:</w:t>
      </w:r>
    </w:p>
    <w:p w14:paraId="2A2DD07C" w14:textId="42DD956D" w:rsidR="0020122A" w:rsidRDefault="006747D2" w:rsidP="00704D86">
      <w:pPr>
        <w:pStyle w:val="ListParagraph"/>
        <w:numPr>
          <w:ilvl w:val="0"/>
          <w:numId w:val="5"/>
        </w:numPr>
        <w:spacing w:after="200" w:line="276" w:lineRule="auto"/>
      </w:pPr>
      <w:r w:rsidRPr="00265272">
        <w:rPr>
          <w:noProof/>
        </w:rPr>
        <w:lastRenderedPageBreak/>
        <w:drawing>
          <wp:anchor distT="0" distB="0" distL="114300" distR="114300" simplePos="0" relativeHeight="251658245" behindDoc="1" locked="0" layoutInCell="1" allowOverlap="1" wp14:anchorId="06438B2C" wp14:editId="4E450B74">
            <wp:simplePos x="0" y="0"/>
            <wp:positionH relativeFrom="margin">
              <wp:align>right</wp:align>
            </wp:positionH>
            <wp:positionV relativeFrom="paragraph">
              <wp:posOffset>274955</wp:posOffset>
            </wp:positionV>
            <wp:extent cx="5943600" cy="2752090"/>
            <wp:effectExtent l="0" t="0" r="0" b="0"/>
            <wp:wrapTight wrapText="bothSides">
              <wp:wrapPolygon edited="0">
                <wp:start x="0" y="0"/>
                <wp:lineTo x="0" y="21381"/>
                <wp:lineTo x="21531" y="21381"/>
                <wp:lineTo x="21531" y="0"/>
                <wp:lineTo x="0" y="0"/>
              </wp:wrapPolygon>
            </wp:wrapTight>
            <wp:docPr id="13" name="Picture 13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 with medium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20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3A72">
        <w:t>Class: Shopping Cart</w:t>
      </w:r>
      <w:r w:rsidR="0020122A">
        <w:t>, State diagram</w:t>
      </w:r>
      <w:r w:rsidR="000F3A72">
        <w:t>:</w:t>
      </w:r>
    </w:p>
    <w:p w14:paraId="1DBF5581" w14:textId="3E2C419A" w:rsidR="000F3A72" w:rsidRDefault="000F3A72" w:rsidP="000F3A72">
      <w:pPr>
        <w:pStyle w:val="ListParagraph"/>
        <w:spacing w:after="200" w:line="276" w:lineRule="auto"/>
        <w:ind w:left="1080" w:firstLine="0"/>
      </w:pPr>
    </w:p>
    <w:p w14:paraId="0C765C53" w14:textId="3B332C55" w:rsidR="00A57275" w:rsidRDefault="00A57275" w:rsidP="00A57275">
      <w:pPr>
        <w:pStyle w:val="ListParagraph"/>
        <w:spacing w:after="200" w:line="276" w:lineRule="auto"/>
        <w:ind w:left="1080" w:firstLine="0"/>
      </w:pPr>
    </w:p>
    <w:p w14:paraId="3955A51C" w14:textId="40F2E2DA" w:rsidR="0020122A" w:rsidRDefault="000011C6" w:rsidP="00704D86">
      <w:pPr>
        <w:pStyle w:val="ListParagraph"/>
        <w:numPr>
          <w:ilvl w:val="0"/>
          <w:numId w:val="5"/>
        </w:numPr>
        <w:spacing w:after="200" w:line="276" w:lineRule="auto"/>
      </w:pPr>
      <w:r>
        <w:t xml:space="preserve"> </w:t>
      </w:r>
      <w:r w:rsidR="00BC5ED2">
        <w:t xml:space="preserve">Reduced the </w:t>
      </w:r>
      <w:r w:rsidR="000E3072">
        <w:t>original component level design to only include a relative book searching feature instead of all products</w:t>
      </w:r>
      <w:r w:rsidR="00171131">
        <w:t>.  Changes made to simplify the design and a similar process can be done for each sub-category available for search.</w:t>
      </w:r>
    </w:p>
    <w:p w14:paraId="19CE2666" w14:textId="72A42F18" w:rsidR="003C3424" w:rsidRDefault="003C3424">
      <w:pPr>
        <w:spacing w:after="200" w:line="276" w:lineRule="auto"/>
        <w:ind w:firstLine="0"/>
      </w:pPr>
      <w:r>
        <w:br w:type="page"/>
      </w:r>
    </w:p>
    <w:p w14:paraId="37EF6910" w14:textId="50CB1414" w:rsidR="002632BD" w:rsidRDefault="002632BD" w:rsidP="005F75CA">
      <w:pPr>
        <w:ind w:firstLine="0"/>
        <w:jc w:val="center"/>
      </w:pPr>
      <w:r>
        <w:lastRenderedPageBreak/>
        <w:t>Resources</w:t>
      </w:r>
    </w:p>
    <w:p w14:paraId="46CD74BA" w14:textId="77777777" w:rsidR="002632BD" w:rsidRPr="00C202B0" w:rsidRDefault="002632BD" w:rsidP="00510DAD">
      <w:pPr>
        <w:ind w:firstLine="0"/>
      </w:pPr>
    </w:p>
    <w:p w14:paraId="2B94B65B" w14:textId="2C9C1A54" w:rsidR="005458A7" w:rsidRPr="00C202B0" w:rsidRDefault="005458A7" w:rsidP="00BB4EF7">
      <w:pPr>
        <w:ind w:firstLine="0"/>
      </w:pPr>
    </w:p>
    <w:sectPr w:rsidR="005458A7" w:rsidRPr="00C202B0" w:rsidSect="004116F9">
      <w:headerReference w:type="default" r:id="rId19"/>
      <w:footerReference w:type="default" r:id="rId20"/>
      <w:headerReference w:type="first" r:id="rId21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82500A" w14:textId="77777777" w:rsidR="007B09B9" w:rsidRDefault="007B09B9" w:rsidP="00642C34">
      <w:r>
        <w:separator/>
      </w:r>
    </w:p>
  </w:endnote>
  <w:endnote w:type="continuationSeparator" w:id="0">
    <w:p w14:paraId="4096B60F" w14:textId="77777777" w:rsidR="007B09B9" w:rsidRDefault="007B09B9" w:rsidP="00642C34">
      <w:r>
        <w:continuationSeparator/>
      </w:r>
    </w:p>
  </w:endnote>
  <w:endnote w:type="continuationNotice" w:id="1">
    <w:p w14:paraId="721102A6" w14:textId="77777777" w:rsidR="007B09B9" w:rsidRDefault="007B09B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BC143" w14:textId="77777777" w:rsidR="00C202B0" w:rsidRDefault="00C202B0" w:rsidP="00642C34">
    <w:pPr>
      <w:pStyle w:val="Footer"/>
    </w:pPr>
  </w:p>
  <w:p w14:paraId="7EDBC144" w14:textId="77777777"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5C2CEB" w14:textId="77777777" w:rsidR="007B09B9" w:rsidRDefault="007B09B9" w:rsidP="00642C34">
      <w:r>
        <w:separator/>
      </w:r>
    </w:p>
  </w:footnote>
  <w:footnote w:type="continuationSeparator" w:id="0">
    <w:p w14:paraId="62ACE7AA" w14:textId="77777777" w:rsidR="007B09B9" w:rsidRDefault="007B09B9" w:rsidP="00642C34">
      <w:r>
        <w:continuationSeparator/>
      </w:r>
    </w:p>
  </w:footnote>
  <w:footnote w:type="continuationNotice" w:id="1">
    <w:p w14:paraId="21DF230F" w14:textId="77777777" w:rsidR="007B09B9" w:rsidRDefault="007B09B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BC142" w14:textId="03F2C7AC" w:rsidR="00C202B0" w:rsidRPr="00C202B0" w:rsidRDefault="00BD708C" w:rsidP="00642C34">
    <w:pPr>
      <w:pStyle w:val="Header"/>
      <w:ind w:firstLine="0"/>
    </w:pPr>
    <w:r>
      <w:t>FSD</w:t>
    </w:r>
    <w:r w:rsidR="00340C66">
      <w:t>4</w:t>
    </w:r>
    <w:r w:rsidR="00C202B0" w:rsidRPr="00C202B0">
      <w:ptab w:relativeTo="margin" w:alignment="center" w:leader="none"/>
    </w:r>
    <w:r w:rsidR="00C202B0" w:rsidRPr="00C202B0">
      <w:ptab w:relativeTo="margin" w:alignment="right" w:leader="none"/>
    </w:r>
    <w:r w:rsidR="00C202B0" w:rsidRPr="00C202B0">
      <w:fldChar w:fldCharType="begin"/>
    </w:r>
    <w:r w:rsidR="00C202B0" w:rsidRPr="00C202B0">
      <w:instrText xml:space="preserve"> PAGE   \* MERGEFORMAT </w:instrText>
    </w:r>
    <w:r w:rsidR="00C202B0" w:rsidRPr="00C202B0">
      <w:fldChar w:fldCharType="separate"/>
    </w:r>
    <w:r w:rsidR="006D765C">
      <w:rPr>
        <w:noProof/>
      </w:rPr>
      <w:t>2</w:t>
    </w:r>
    <w:r w:rsidR="00C202B0" w:rsidRPr="00C202B0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BC145" w14:textId="62FC535D" w:rsidR="00C202B0" w:rsidRDefault="00C54E68" w:rsidP="00642C34">
    <w:pPr>
      <w:pStyle w:val="Header"/>
      <w:ind w:firstLine="0"/>
    </w:pPr>
    <w:r>
      <w:t>FDS</w:t>
    </w:r>
    <w:r w:rsidR="00E5705A">
      <w:t>5</w:t>
    </w:r>
    <w:r>
      <w:t>.1</w:t>
    </w:r>
    <w:r w:rsidR="009C72E4" w:rsidRPr="009C72E4">
      <w:ptab w:relativeTo="margin" w:alignment="right" w:leader="none"/>
    </w:r>
    <w:r w:rsidR="009C72E4" w:rsidRPr="009C72E4">
      <w:fldChar w:fldCharType="begin"/>
    </w:r>
    <w:r w:rsidR="009C72E4" w:rsidRPr="009C72E4">
      <w:instrText xml:space="preserve"> PAGE   \* MERGEFORMAT </w:instrText>
    </w:r>
    <w:r w:rsidR="009C72E4" w:rsidRPr="009C72E4">
      <w:fldChar w:fldCharType="separate"/>
    </w:r>
    <w:r w:rsidR="006D765C">
      <w:rPr>
        <w:noProof/>
      </w:rPr>
      <w:t>1</w:t>
    </w:r>
    <w:r w:rsidR="009C72E4" w:rsidRPr="009C72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D0F14"/>
    <w:multiLevelType w:val="hybridMultilevel"/>
    <w:tmpl w:val="83EA232E"/>
    <w:lvl w:ilvl="0" w:tplc="A6DCC82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A2E7E64"/>
    <w:multiLevelType w:val="hybridMultilevel"/>
    <w:tmpl w:val="F4E8F580"/>
    <w:lvl w:ilvl="0" w:tplc="0C1867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A957B81"/>
    <w:multiLevelType w:val="hybridMultilevel"/>
    <w:tmpl w:val="75F25B10"/>
    <w:lvl w:ilvl="0" w:tplc="530E9D6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1C85A3C"/>
    <w:multiLevelType w:val="hybridMultilevel"/>
    <w:tmpl w:val="A49C6D6C"/>
    <w:lvl w:ilvl="0" w:tplc="1AAEFCD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655764C"/>
    <w:multiLevelType w:val="hybridMultilevel"/>
    <w:tmpl w:val="DF2A0588"/>
    <w:lvl w:ilvl="0" w:tplc="BE3C96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02C7"/>
    <w:rsid w:val="000005B0"/>
    <w:rsid w:val="000011C6"/>
    <w:rsid w:val="00001A79"/>
    <w:rsid w:val="0000225F"/>
    <w:rsid w:val="00002D23"/>
    <w:rsid w:val="0000354F"/>
    <w:rsid w:val="00007CE4"/>
    <w:rsid w:val="00010ADC"/>
    <w:rsid w:val="000169C8"/>
    <w:rsid w:val="00021366"/>
    <w:rsid w:val="00023F3F"/>
    <w:rsid w:val="00026457"/>
    <w:rsid w:val="00031D45"/>
    <w:rsid w:val="0003725F"/>
    <w:rsid w:val="00041348"/>
    <w:rsid w:val="00041FB3"/>
    <w:rsid w:val="00043DA7"/>
    <w:rsid w:val="000440FB"/>
    <w:rsid w:val="0005219E"/>
    <w:rsid w:val="00052396"/>
    <w:rsid w:val="00054882"/>
    <w:rsid w:val="00056D1A"/>
    <w:rsid w:val="00061184"/>
    <w:rsid w:val="00063870"/>
    <w:rsid w:val="00065359"/>
    <w:rsid w:val="0006571A"/>
    <w:rsid w:val="00071AD5"/>
    <w:rsid w:val="000725DC"/>
    <w:rsid w:val="00072DFF"/>
    <w:rsid w:val="000769EE"/>
    <w:rsid w:val="00081038"/>
    <w:rsid w:val="00082466"/>
    <w:rsid w:val="000928FD"/>
    <w:rsid w:val="00092EA6"/>
    <w:rsid w:val="000945C0"/>
    <w:rsid w:val="000A1122"/>
    <w:rsid w:val="000A235C"/>
    <w:rsid w:val="000A2B72"/>
    <w:rsid w:val="000B107E"/>
    <w:rsid w:val="000D2057"/>
    <w:rsid w:val="000E0791"/>
    <w:rsid w:val="000E2A9C"/>
    <w:rsid w:val="000E3072"/>
    <w:rsid w:val="000F3A72"/>
    <w:rsid w:val="000F46A1"/>
    <w:rsid w:val="000F4A66"/>
    <w:rsid w:val="000F6322"/>
    <w:rsid w:val="000F759C"/>
    <w:rsid w:val="0010038E"/>
    <w:rsid w:val="00101010"/>
    <w:rsid w:val="00101242"/>
    <w:rsid w:val="00103BFA"/>
    <w:rsid w:val="00110F50"/>
    <w:rsid w:val="0011129B"/>
    <w:rsid w:val="001119CB"/>
    <w:rsid w:val="00114EEA"/>
    <w:rsid w:val="0011572D"/>
    <w:rsid w:val="00115821"/>
    <w:rsid w:val="00121D8D"/>
    <w:rsid w:val="00121E66"/>
    <w:rsid w:val="001225DF"/>
    <w:rsid w:val="00122F10"/>
    <w:rsid w:val="0012585C"/>
    <w:rsid w:val="00126727"/>
    <w:rsid w:val="00127268"/>
    <w:rsid w:val="00131A39"/>
    <w:rsid w:val="00133485"/>
    <w:rsid w:val="001336C7"/>
    <w:rsid w:val="0013433F"/>
    <w:rsid w:val="00135A88"/>
    <w:rsid w:val="001364FF"/>
    <w:rsid w:val="0014385D"/>
    <w:rsid w:val="00147615"/>
    <w:rsid w:val="00151605"/>
    <w:rsid w:val="00152CC5"/>
    <w:rsid w:val="00156BE0"/>
    <w:rsid w:val="00156FF0"/>
    <w:rsid w:val="00157C13"/>
    <w:rsid w:val="00171131"/>
    <w:rsid w:val="001713F9"/>
    <w:rsid w:val="00173B1C"/>
    <w:rsid w:val="00180DB7"/>
    <w:rsid w:val="00183201"/>
    <w:rsid w:val="001836B7"/>
    <w:rsid w:val="00183741"/>
    <w:rsid w:val="00184F6E"/>
    <w:rsid w:val="001A67D3"/>
    <w:rsid w:val="001B6555"/>
    <w:rsid w:val="001B6653"/>
    <w:rsid w:val="001B67DB"/>
    <w:rsid w:val="001B6A4C"/>
    <w:rsid w:val="001B7344"/>
    <w:rsid w:val="001C1393"/>
    <w:rsid w:val="001C1810"/>
    <w:rsid w:val="001C3097"/>
    <w:rsid w:val="001C6F7B"/>
    <w:rsid w:val="001D063A"/>
    <w:rsid w:val="001D2AC6"/>
    <w:rsid w:val="001D2B10"/>
    <w:rsid w:val="001D6EE1"/>
    <w:rsid w:val="001E2A0B"/>
    <w:rsid w:val="001F25B3"/>
    <w:rsid w:val="001F274C"/>
    <w:rsid w:val="001F2E1D"/>
    <w:rsid w:val="001F302C"/>
    <w:rsid w:val="001F3C15"/>
    <w:rsid w:val="001F515A"/>
    <w:rsid w:val="001F5881"/>
    <w:rsid w:val="001F698C"/>
    <w:rsid w:val="001F711A"/>
    <w:rsid w:val="00200603"/>
    <w:rsid w:val="00201038"/>
    <w:rsid w:val="0020122A"/>
    <w:rsid w:val="0020289B"/>
    <w:rsid w:val="00207DA5"/>
    <w:rsid w:val="0021313E"/>
    <w:rsid w:val="00225D56"/>
    <w:rsid w:val="0023081C"/>
    <w:rsid w:val="002308CF"/>
    <w:rsid w:val="00230DB4"/>
    <w:rsid w:val="00232B20"/>
    <w:rsid w:val="00234697"/>
    <w:rsid w:val="002362E8"/>
    <w:rsid w:val="002378A2"/>
    <w:rsid w:val="002424BF"/>
    <w:rsid w:val="00247105"/>
    <w:rsid w:val="00247443"/>
    <w:rsid w:val="002570E9"/>
    <w:rsid w:val="0025774B"/>
    <w:rsid w:val="0026101F"/>
    <w:rsid w:val="002632BD"/>
    <w:rsid w:val="002634BA"/>
    <w:rsid w:val="00265272"/>
    <w:rsid w:val="002666FA"/>
    <w:rsid w:val="00267361"/>
    <w:rsid w:val="002677B8"/>
    <w:rsid w:val="002701B4"/>
    <w:rsid w:val="002820C3"/>
    <w:rsid w:val="00283C49"/>
    <w:rsid w:val="002907AB"/>
    <w:rsid w:val="00295EB2"/>
    <w:rsid w:val="002A4BBA"/>
    <w:rsid w:val="002A52FC"/>
    <w:rsid w:val="002A7C39"/>
    <w:rsid w:val="002B435C"/>
    <w:rsid w:val="002B799E"/>
    <w:rsid w:val="002C04D1"/>
    <w:rsid w:val="002C3454"/>
    <w:rsid w:val="002C4CD4"/>
    <w:rsid w:val="002D20AF"/>
    <w:rsid w:val="002D4882"/>
    <w:rsid w:val="002E19B2"/>
    <w:rsid w:val="002E5881"/>
    <w:rsid w:val="002F14FC"/>
    <w:rsid w:val="002F1958"/>
    <w:rsid w:val="002F3837"/>
    <w:rsid w:val="002F4E1F"/>
    <w:rsid w:val="003000AF"/>
    <w:rsid w:val="00300718"/>
    <w:rsid w:val="00303F97"/>
    <w:rsid w:val="00313747"/>
    <w:rsid w:val="003138D7"/>
    <w:rsid w:val="00313D6F"/>
    <w:rsid w:val="00314020"/>
    <w:rsid w:val="003225AB"/>
    <w:rsid w:val="00322966"/>
    <w:rsid w:val="00322BE1"/>
    <w:rsid w:val="00323B37"/>
    <w:rsid w:val="00323C4D"/>
    <w:rsid w:val="00327660"/>
    <w:rsid w:val="0033055A"/>
    <w:rsid w:val="003350FF"/>
    <w:rsid w:val="0033516A"/>
    <w:rsid w:val="00336723"/>
    <w:rsid w:val="00340C66"/>
    <w:rsid w:val="003425D1"/>
    <w:rsid w:val="003435D7"/>
    <w:rsid w:val="00346545"/>
    <w:rsid w:val="00350A76"/>
    <w:rsid w:val="003525FF"/>
    <w:rsid w:val="003567C8"/>
    <w:rsid w:val="0036019E"/>
    <w:rsid w:val="00362D06"/>
    <w:rsid w:val="003638ED"/>
    <w:rsid w:val="003639BF"/>
    <w:rsid w:val="00364CEA"/>
    <w:rsid w:val="00364E9D"/>
    <w:rsid w:val="0036508B"/>
    <w:rsid w:val="0036686C"/>
    <w:rsid w:val="00371C55"/>
    <w:rsid w:val="00374051"/>
    <w:rsid w:val="00377510"/>
    <w:rsid w:val="00386BA9"/>
    <w:rsid w:val="003878E2"/>
    <w:rsid w:val="00393D4C"/>
    <w:rsid w:val="00395CF8"/>
    <w:rsid w:val="003A0191"/>
    <w:rsid w:val="003A6E02"/>
    <w:rsid w:val="003B5F67"/>
    <w:rsid w:val="003B759C"/>
    <w:rsid w:val="003B76B6"/>
    <w:rsid w:val="003B7D75"/>
    <w:rsid w:val="003C0327"/>
    <w:rsid w:val="003C3424"/>
    <w:rsid w:val="003D02B2"/>
    <w:rsid w:val="003D35C8"/>
    <w:rsid w:val="003D6230"/>
    <w:rsid w:val="003E2D7F"/>
    <w:rsid w:val="003E3FD7"/>
    <w:rsid w:val="003E6655"/>
    <w:rsid w:val="003E77BC"/>
    <w:rsid w:val="003F0389"/>
    <w:rsid w:val="003F3E51"/>
    <w:rsid w:val="003F476E"/>
    <w:rsid w:val="003F6B8B"/>
    <w:rsid w:val="00404F40"/>
    <w:rsid w:val="004051AF"/>
    <w:rsid w:val="004116F9"/>
    <w:rsid w:val="00414C2F"/>
    <w:rsid w:val="004151B2"/>
    <w:rsid w:val="00416E81"/>
    <w:rsid w:val="004173F6"/>
    <w:rsid w:val="00421D5D"/>
    <w:rsid w:val="00424A11"/>
    <w:rsid w:val="00431781"/>
    <w:rsid w:val="00432A0A"/>
    <w:rsid w:val="0043327C"/>
    <w:rsid w:val="004336F9"/>
    <w:rsid w:val="004426B2"/>
    <w:rsid w:val="0044304C"/>
    <w:rsid w:val="00447383"/>
    <w:rsid w:val="00450A3B"/>
    <w:rsid w:val="0045216A"/>
    <w:rsid w:val="004668C3"/>
    <w:rsid w:val="0047162C"/>
    <w:rsid w:val="00472986"/>
    <w:rsid w:val="0047527A"/>
    <w:rsid w:val="0047628D"/>
    <w:rsid w:val="00480835"/>
    <w:rsid w:val="00481A9E"/>
    <w:rsid w:val="004823FE"/>
    <w:rsid w:val="00482450"/>
    <w:rsid w:val="00485DAC"/>
    <w:rsid w:val="00492390"/>
    <w:rsid w:val="00492493"/>
    <w:rsid w:val="004971A7"/>
    <w:rsid w:val="004A057A"/>
    <w:rsid w:val="004A0600"/>
    <w:rsid w:val="004A07B5"/>
    <w:rsid w:val="004A23FF"/>
    <w:rsid w:val="004A29AF"/>
    <w:rsid w:val="004A30DB"/>
    <w:rsid w:val="004A72E8"/>
    <w:rsid w:val="004B0281"/>
    <w:rsid w:val="004B560A"/>
    <w:rsid w:val="004C1645"/>
    <w:rsid w:val="004C183E"/>
    <w:rsid w:val="004C2389"/>
    <w:rsid w:val="004C6F18"/>
    <w:rsid w:val="004D2082"/>
    <w:rsid w:val="004D4FF5"/>
    <w:rsid w:val="004E2956"/>
    <w:rsid w:val="004E4CA8"/>
    <w:rsid w:val="004E76E4"/>
    <w:rsid w:val="004F1016"/>
    <w:rsid w:val="004F2BF6"/>
    <w:rsid w:val="004F4213"/>
    <w:rsid w:val="004F47F9"/>
    <w:rsid w:val="004F4A89"/>
    <w:rsid w:val="004F75B6"/>
    <w:rsid w:val="0050075A"/>
    <w:rsid w:val="00505EE3"/>
    <w:rsid w:val="0051090A"/>
    <w:rsid w:val="00510DAD"/>
    <w:rsid w:val="00512D02"/>
    <w:rsid w:val="005145BC"/>
    <w:rsid w:val="0052268C"/>
    <w:rsid w:val="00525D36"/>
    <w:rsid w:val="00527886"/>
    <w:rsid w:val="00534328"/>
    <w:rsid w:val="005364B1"/>
    <w:rsid w:val="00537494"/>
    <w:rsid w:val="00541A72"/>
    <w:rsid w:val="00543350"/>
    <w:rsid w:val="005458A7"/>
    <w:rsid w:val="00546FBD"/>
    <w:rsid w:val="00551C8B"/>
    <w:rsid w:val="0055331D"/>
    <w:rsid w:val="00553A92"/>
    <w:rsid w:val="00555319"/>
    <w:rsid w:val="00555450"/>
    <w:rsid w:val="00556712"/>
    <w:rsid w:val="0056140E"/>
    <w:rsid w:val="00561D11"/>
    <w:rsid w:val="00562DBC"/>
    <w:rsid w:val="00562E8C"/>
    <w:rsid w:val="00563798"/>
    <w:rsid w:val="0056482A"/>
    <w:rsid w:val="00572C9F"/>
    <w:rsid w:val="00583919"/>
    <w:rsid w:val="00583D84"/>
    <w:rsid w:val="0058635A"/>
    <w:rsid w:val="005928EA"/>
    <w:rsid w:val="00593B4B"/>
    <w:rsid w:val="005A0BC3"/>
    <w:rsid w:val="005A2867"/>
    <w:rsid w:val="005A3841"/>
    <w:rsid w:val="005A3BE4"/>
    <w:rsid w:val="005A7F3C"/>
    <w:rsid w:val="005B2D0D"/>
    <w:rsid w:val="005B331E"/>
    <w:rsid w:val="005B3DB5"/>
    <w:rsid w:val="005B6307"/>
    <w:rsid w:val="005C0F8B"/>
    <w:rsid w:val="005C1875"/>
    <w:rsid w:val="005D032A"/>
    <w:rsid w:val="005D1039"/>
    <w:rsid w:val="005D3B79"/>
    <w:rsid w:val="005E149A"/>
    <w:rsid w:val="005E15FE"/>
    <w:rsid w:val="005E4136"/>
    <w:rsid w:val="005E49C6"/>
    <w:rsid w:val="005E6D0F"/>
    <w:rsid w:val="005F375B"/>
    <w:rsid w:val="005F75CA"/>
    <w:rsid w:val="005F7FFA"/>
    <w:rsid w:val="00602EE0"/>
    <w:rsid w:val="00605747"/>
    <w:rsid w:val="00605C3B"/>
    <w:rsid w:val="00606397"/>
    <w:rsid w:val="006071B4"/>
    <w:rsid w:val="0060793B"/>
    <w:rsid w:val="00610A19"/>
    <w:rsid w:val="00610DC9"/>
    <w:rsid w:val="00614741"/>
    <w:rsid w:val="00615538"/>
    <w:rsid w:val="00622E7B"/>
    <w:rsid w:val="00624CD0"/>
    <w:rsid w:val="00627B95"/>
    <w:rsid w:val="00631822"/>
    <w:rsid w:val="00631DFC"/>
    <w:rsid w:val="00642873"/>
    <w:rsid w:val="00642C34"/>
    <w:rsid w:val="006432D3"/>
    <w:rsid w:val="006440FE"/>
    <w:rsid w:val="0064748C"/>
    <w:rsid w:val="00652AC4"/>
    <w:rsid w:val="006609DA"/>
    <w:rsid w:val="0066129E"/>
    <w:rsid w:val="006705E5"/>
    <w:rsid w:val="006717E0"/>
    <w:rsid w:val="006730AB"/>
    <w:rsid w:val="006742E9"/>
    <w:rsid w:val="006747D2"/>
    <w:rsid w:val="00683BC8"/>
    <w:rsid w:val="00685B1D"/>
    <w:rsid w:val="00686404"/>
    <w:rsid w:val="006864F0"/>
    <w:rsid w:val="00692E3F"/>
    <w:rsid w:val="006A6539"/>
    <w:rsid w:val="006B0CBE"/>
    <w:rsid w:val="006B3B53"/>
    <w:rsid w:val="006B42C8"/>
    <w:rsid w:val="006B5BF0"/>
    <w:rsid w:val="006B7BA0"/>
    <w:rsid w:val="006C3ADB"/>
    <w:rsid w:val="006C4245"/>
    <w:rsid w:val="006C641C"/>
    <w:rsid w:val="006D2836"/>
    <w:rsid w:val="006D7292"/>
    <w:rsid w:val="006D765C"/>
    <w:rsid w:val="006E0F4B"/>
    <w:rsid w:val="006E2366"/>
    <w:rsid w:val="006E32A5"/>
    <w:rsid w:val="006E3B56"/>
    <w:rsid w:val="006E3DE9"/>
    <w:rsid w:val="006E4189"/>
    <w:rsid w:val="006E562F"/>
    <w:rsid w:val="006E69AD"/>
    <w:rsid w:val="006F0C89"/>
    <w:rsid w:val="006F1168"/>
    <w:rsid w:val="006F1252"/>
    <w:rsid w:val="006F2B5A"/>
    <w:rsid w:val="006F3DB0"/>
    <w:rsid w:val="006F46D1"/>
    <w:rsid w:val="006F6311"/>
    <w:rsid w:val="006F6DD2"/>
    <w:rsid w:val="00703C19"/>
    <w:rsid w:val="00704529"/>
    <w:rsid w:val="00704D86"/>
    <w:rsid w:val="0071051B"/>
    <w:rsid w:val="00713D08"/>
    <w:rsid w:val="00717AB0"/>
    <w:rsid w:val="00721C69"/>
    <w:rsid w:val="00726789"/>
    <w:rsid w:val="00726CEF"/>
    <w:rsid w:val="0073193D"/>
    <w:rsid w:val="007351AA"/>
    <w:rsid w:val="00736223"/>
    <w:rsid w:val="00736E5A"/>
    <w:rsid w:val="007430DB"/>
    <w:rsid w:val="00745E9E"/>
    <w:rsid w:val="007473B4"/>
    <w:rsid w:val="00747518"/>
    <w:rsid w:val="00756A5D"/>
    <w:rsid w:val="0076208B"/>
    <w:rsid w:val="00762FC0"/>
    <w:rsid w:val="00763A78"/>
    <w:rsid w:val="00765D92"/>
    <w:rsid w:val="00771826"/>
    <w:rsid w:val="0077736D"/>
    <w:rsid w:val="007803A8"/>
    <w:rsid w:val="00784AD4"/>
    <w:rsid w:val="007862D7"/>
    <w:rsid w:val="0079005A"/>
    <w:rsid w:val="00797047"/>
    <w:rsid w:val="007A0582"/>
    <w:rsid w:val="007A19B6"/>
    <w:rsid w:val="007A1F57"/>
    <w:rsid w:val="007A7402"/>
    <w:rsid w:val="007B09B9"/>
    <w:rsid w:val="007B591B"/>
    <w:rsid w:val="007B7480"/>
    <w:rsid w:val="007C274A"/>
    <w:rsid w:val="007C4419"/>
    <w:rsid w:val="007C451E"/>
    <w:rsid w:val="007C466B"/>
    <w:rsid w:val="007C53CF"/>
    <w:rsid w:val="007C6643"/>
    <w:rsid w:val="007C7741"/>
    <w:rsid w:val="007D2866"/>
    <w:rsid w:val="007D4425"/>
    <w:rsid w:val="007E0AFF"/>
    <w:rsid w:val="007E0E3C"/>
    <w:rsid w:val="007E373A"/>
    <w:rsid w:val="007E70DA"/>
    <w:rsid w:val="007F3C2F"/>
    <w:rsid w:val="007F472C"/>
    <w:rsid w:val="007F58D8"/>
    <w:rsid w:val="0080222B"/>
    <w:rsid w:val="008036AC"/>
    <w:rsid w:val="00807D53"/>
    <w:rsid w:val="00810056"/>
    <w:rsid w:val="008103A4"/>
    <w:rsid w:val="00811253"/>
    <w:rsid w:val="0081448D"/>
    <w:rsid w:val="00817604"/>
    <w:rsid w:val="008207A1"/>
    <w:rsid w:val="0082133C"/>
    <w:rsid w:val="00824C15"/>
    <w:rsid w:val="00824D43"/>
    <w:rsid w:val="00825593"/>
    <w:rsid w:val="008270DC"/>
    <w:rsid w:val="0083211D"/>
    <w:rsid w:val="008404C9"/>
    <w:rsid w:val="00840B4F"/>
    <w:rsid w:val="00842F3C"/>
    <w:rsid w:val="008445EF"/>
    <w:rsid w:val="00844E94"/>
    <w:rsid w:val="00847D95"/>
    <w:rsid w:val="008537E4"/>
    <w:rsid w:val="00854BFA"/>
    <w:rsid w:val="00855E02"/>
    <w:rsid w:val="00863031"/>
    <w:rsid w:val="00866C29"/>
    <w:rsid w:val="00866C48"/>
    <w:rsid w:val="00867634"/>
    <w:rsid w:val="00872D0C"/>
    <w:rsid w:val="0087309D"/>
    <w:rsid w:val="00884248"/>
    <w:rsid w:val="00890FAE"/>
    <w:rsid w:val="008915D5"/>
    <w:rsid w:val="008927B6"/>
    <w:rsid w:val="00892B3F"/>
    <w:rsid w:val="008932AE"/>
    <w:rsid w:val="008A1B24"/>
    <w:rsid w:val="008A231D"/>
    <w:rsid w:val="008A3B78"/>
    <w:rsid w:val="008A3C11"/>
    <w:rsid w:val="008A695A"/>
    <w:rsid w:val="008B118E"/>
    <w:rsid w:val="008B14A1"/>
    <w:rsid w:val="008B2491"/>
    <w:rsid w:val="008B447E"/>
    <w:rsid w:val="008C07A5"/>
    <w:rsid w:val="008D11B3"/>
    <w:rsid w:val="008D336F"/>
    <w:rsid w:val="008D5501"/>
    <w:rsid w:val="008D5CF5"/>
    <w:rsid w:val="008D7392"/>
    <w:rsid w:val="008D7DC7"/>
    <w:rsid w:val="008E1C07"/>
    <w:rsid w:val="008E434D"/>
    <w:rsid w:val="008E6CDE"/>
    <w:rsid w:val="008F1005"/>
    <w:rsid w:val="008F3EB5"/>
    <w:rsid w:val="008F6BDF"/>
    <w:rsid w:val="00900239"/>
    <w:rsid w:val="009013A0"/>
    <w:rsid w:val="009019CE"/>
    <w:rsid w:val="00903E0E"/>
    <w:rsid w:val="009068B1"/>
    <w:rsid w:val="009077F3"/>
    <w:rsid w:val="00910F77"/>
    <w:rsid w:val="00911E5F"/>
    <w:rsid w:val="00912D4B"/>
    <w:rsid w:val="00913B6E"/>
    <w:rsid w:val="00917338"/>
    <w:rsid w:val="00920124"/>
    <w:rsid w:val="009205F2"/>
    <w:rsid w:val="009250EE"/>
    <w:rsid w:val="00930E1F"/>
    <w:rsid w:val="00932988"/>
    <w:rsid w:val="0093300A"/>
    <w:rsid w:val="00935C03"/>
    <w:rsid w:val="0094088A"/>
    <w:rsid w:val="00941197"/>
    <w:rsid w:val="009424C5"/>
    <w:rsid w:val="00943D64"/>
    <w:rsid w:val="0094651C"/>
    <w:rsid w:val="00956B6C"/>
    <w:rsid w:val="009650A7"/>
    <w:rsid w:val="0097051A"/>
    <w:rsid w:val="00973EAB"/>
    <w:rsid w:val="00976BE1"/>
    <w:rsid w:val="00976FA1"/>
    <w:rsid w:val="0097760B"/>
    <w:rsid w:val="0099142B"/>
    <w:rsid w:val="00992742"/>
    <w:rsid w:val="0099364C"/>
    <w:rsid w:val="0099658B"/>
    <w:rsid w:val="00997306"/>
    <w:rsid w:val="00997468"/>
    <w:rsid w:val="009A0353"/>
    <w:rsid w:val="009A2FA2"/>
    <w:rsid w:val="009A3BD0"/>
    <w:rsid w:val="009A61C6"/>
    <w:rsid w:val="009B23FC"/>
    <w:rsid w:val="009B3E72"/>
    <w:rsid w:val="009B72B8"/>
    <w:rsid w:val="009C2C08"/>
    <w:rsid w:val="009C320C"/>
    <w:rsid w:val="009C72E4"/>
    <w:rsid w:val="009D2640"/>
    <w:rsid w:val="009D3FC5"/>
    <w:rsid w:val="009D5CD2"/>
    <w:rsid w:val="009D6524"/>
    <w:rsid w:val="009D732C"/>
    <w:rsid w:val="009E0183"/>
    <w:rsid w:val="009E2D4D"/>
    <w:rsid w:val="009F086B"/>
    <w:rsid w:val="009F639C"/>
    <w:rsid w:val="009F6D1B"/>
    <w:rsid w:val="009F72FC"/>
    <w:rsid w:val="00A00CE0"/>
    <w:rsid w:val="00A00F96"/>
    <w:rsid w:val="00A050C2"/>
    <w:rsid w:val="00A10949"/>
    <w:rsid w:val="00A10CA1"/>
    <w:rsid w:val="00A13E46"/>
    <w:rsid w:val="00A16C57"/>
    <w:rsid w:val="00A1706C"/>
    <w:rsid w:val="00A217E5"/>
    <w:rsid w:val="00A22D6F"/>
    <w:rsid w:val="00A238B0"/>
    <w:rsid w:val="00A23A83"/>
    <w:rsid w:val="00A25BBD"/>
    <w:rsid w:val="00A26B91"/>
    <w:rsid w:val="00A31C1F"/>
    <w:rsid w:val="00A354CE"/>
    <w:rsid w:val="00A44AD4"/>
    <w:rsid w:val="00A469D2"/>
    <w:rsid w:val="00A47C99"/>
    <w:rsid w:val="00A5007E"/>
    <w:rsid w:val="00A54AB4"/>
    <w:rsid w:val="00A57275"/>
    <w:rsid w:val="00A621A8"/>
    <w:rsid w:val="00A62ACF"/>
    <w:rsid w:val="00A6631C"/>
    <w:rsid w:val="00A7079A"/>
    <w:rsid w:val="00A70C55"/>
    <w:rsid w:val="00A7137D"/>
    <w:rsid w:val="00A74474"/>
    <w:rsid w:val="00A76AE0"/>
    <w:rsid w:val="00A76BAE"/>
    <w:rsid w:val="00A81D3F"/>
    <w:rsid w:val="00A827A4"/>
    <w:rsid w:val="00A85D2C"/>
    <w:rsid w:val="00A93088"/>
    <w:rsid w:val="00A940BE"/>
    <w:rsid w:val="00A94192"/>
    <w:rsid w:val="00A9538E"/>
    <w:rsid w:val="00A97F57"/>
    <w:rsid w:val="00AA0683"/>
    <w:rsid w:val="00AA098E"/>
    <w:rsid w:val="00AA1FF7"/>
    <w:rsid w:val="00AA23BE"/>
    <w:rsid w:val="00AA7910"/>
    <w:rsid w:val="00AB0DA3"/>
    <w:rsid w:val="00AB235E"/>
    <w:rsid w:val="00AB38F3"/>
    <w:rsid w:val="00AB7AEB"/>
    <w:rsid w:val="00AC0592"/>
    <w:rsid w:val="00AC07A7"/>
    <w:rsid w:val="00AC2036"/>
    <w:rsid w:val="00AC4F5F"/>
    <w:rsid w:val="00AC7A79"/>
    <w:rsid w:val="00AC7D18"/>
    <w:rsid w:val="00AD2E47"/>
    <w:rsid w:val="00AD42FF"/>
    <w:rsid w:val="00AD4B8D"/>
    <w:rsid w:val="00AD634A"/>
    <w:rsid w:val="00AD6E92"/>
    <w:rsid w:val="00AD73B3"/>
    <w:rsid w:val="00AE1833"/>
    <w:rsid w:val="00AE2BB9"/>
    <w:rsid w:val="00AE4860"/>
    <w:rsid w:val="00AF1C0B"/>
    <w:rsid w:val="00AF2E6E"/>
    <w:rsid w:val="00AF46B5"/>
    <w:rsid w:val="00B019EA"/>
    <w:rsid w:val="00B113E1"/>
    <w:rsid w:val="00B11B9A"/>
    <w:rsid w:val="00B2095D"/>
    <w:rsid w:val="00B267AB"/>
    <w:rsid w:val="00B271DF"/>
    <w:rsid w:val="00B304A6"/>
    <w:rsid w:val="00B30889"/>
    <w:rsid w:val="00B312B4"/>
    <w:rsid w:val="00B3217D"/>
    <w:rsid w:val="00B33465"/>
    <w:rsid w:val="00B33E3B"/>
    <w:rsid w:val="00B36814"/>
    <w:rsid w:val="00B409FD"/>
    <w:rsid w:val="00B40FA6"/>
    <w:rsid w:val="00B41B0D"/>
    <w:rsid w:val="00B42044"/>
    <w:rsid w:val="00B45577"/>
    <w:rsid w:val="00B601AD"/>
    <w:rsid w:val="00B6519A"/>
    <w:rsid w:val="00B65CA9"/>
    <w:rsid w:val="00B70407"/>
    <w:rsid w:val="00B71BD1"/>
    <w:rsid w:val="00B73959"/>
    <w:rsid w:val="00B74389"/>
    <w:rsid w:val="00B75ECC"/>
    <w:rsid w:val="00B760D9"/>
    <w:rsid w:val="00B772A8"/>
    <w:rsid w:val="00B80064"/>
    <w:rsid w:val="00B81A09"/>
    <w:rsid w:val="00B82430"/>
    <w:rsid w:val="00B87266"/>
    <w:rsid w:val="00B93FE3"/>
    <w:rsid w:val="00B942DB"/>
    <w:rsid w:val="00BA3575"/>
    <w:rsid w:val="00BA41E0"/>
    <w:rsid w:val="00BA641E"/>
    <w:rsid w:val="00BB07D8"/>
    <w:rsid w:val="00BB345A"/>
    <w:rsid w:val="00BB4EF7"/>
    <w:rsid w:val="00BB6BD9"/>
    <w:rsid w:val="00BB7B66"/>
    <w:rsid w:val="00BC0AFA"/>
    <w:rsid w:val="00BC2853"/>
    <w:rsid w:val="00BC4349"/>
    <w:rsid w:val="00BC4A9C"/>
    <w:rsid w:val="00BC5ED2"/>
    <w:rsid w:val="00BC70B4"/>
    <w:rsid w:val="00BC7C4C"/>
    <w:rsid w:val="00BC7E6E"/>
    <w:rsid w:val="00BD06DA"/>
    <w:rsid w:val="00BD5624"/>
    <w:rsid w:val="00BD708C"/>
    <w:rsid w:val="00BE36C3"/>
    <w:rsid w:val="00BE3DA4"/>
    <w:rsid w:val="00BE6A6D"/>
    <w:rsid w:val="00BF4D06"/>
    <w:rsid w:val="00BF544C"/>
    <w:rsid w:val="00BF604E"/>
    <w:rsid w:val="00BF673B"/>
    <w:rsid w:val="00BF68F6"/>
    <w:rsid w:val="00C03855"/>
    <w:rsid w:val="00C0630E"/>
    <w:rsid w:val="00C11789"/>
    <w:rsid w:val="00C13146"/>
    <w:rsid w:val="00C202B0"/>
    <w:rsid w:val="00C20928"/>
    <w:rsid w:val="00C21FE6"/>
    <w:rsid w:val="00C222F2"/>
    <w:rsid w:val="00C245E8"/>
    <w:rsid w:val="00C337E0"/>
    <w:rsid w:val="00C341D8"/>
    <w:rsid w:val="00C43357"/>
    <w:rsid w:val="00C52378"/>
    <w:rsid w:val="00C52DE7"/>
    <w:rsid w:val="00C541F6"/>
    <w:rsid w:val="00C5478A"/>
    <w:rsid w:val="00C54E68"/>
    <w:rsid w:val="00C60244"/>
    <w:rsid w:val="00C607A9"/>
    <w:rsid w:val="00C646BC"/>
    <w:rsid w:val="00C662B9"/>
    <w:rsid w:val="00C6777E"/>
    <w:rsid w:val="00C741EB"/>
    <w:rsid w:val="00C749C4"/>
    <w:rsid w:val="00C754F4"/>
    <w:rsid w:val="00C820EE"/>
    <w:rsid w:val="00C83C71"/>
    <w:rsid w:val="00C85009"/>
    <w:rsid w:val="00C87B20"/>
    <w:rsid w:val="00C90669"/>
    <w:rsid w:val="00C9087D"/>
    <w:rsid w:val="00C916EA"/>
    <w:rsid w:val="00C92826"/>
    <w:rsid w:val="00C92D9E"/>
    <w:rsid w:val="00C933D3"/>
    <w:rsid w:val="00C9579E"/>
    <w:rsid w:val="00C96C09"/>
    <w:rsid w:val="00CA007A"/>
    <w:rsid w:val="00CA443F"/>
    <w:rsid w:val="00CA7B14"/>
    <w:rsid w:val="00CB5026"/>
    <w:rsid w:val="00CB5982"/>
    <w:rsid w:val="00CB735F"/>
    <w:rsid w:val="00CC0749"/>
    <w:rsid w:val="00CC26A1"/>
    <w:rsid w:val="00CD42A5"/>
    <w:rsid w:val="00CD638D"/>
    <w:rsid w:val="00CE0CB9"/>
    <w:rsid w:val="00CE22FD"/>
    <w:rsid w:val="00CE7BD3"/>
    <w:rsid w:val="00CF1162"/>
    <w:rsid w:val="00CF1F69"/>
    <w:rsid w:val="00CF405D"/>
    <w:rsid w:val="00CF5964"/>
    <w:rsid w:val="00D01985"/>
    <w:rsid w:val="00D01EAB"/>
    <w:rsid w:val="00D06781"/>
    <w:rsid w:val="00D069B7"/>
    <w:rsid w:val="00D10BDF"/>
    <w:rsid w:val="00D11A51"/>
    <w:rsid w:val="00D130E3"/>
    <w:rsid w:val="00D15194"/>
    <w:rsid w:val="00D15B0E"/>
    <w:rsid w:val="00D15B79"/>
    <w:rsid w:val="00D20549"/>
    <w:rsid w:val="00D223A9"/>
    <w:rsid w:val="00D30F75"/>
    <w:rsid w:val="00D32F32"/>
    <w:rsid w:val="00D353BD"/>
    <w:rsid w:val="00D37C49"/>
    <w:rsid w:val="00D411A6"/>
    <w:rsid w:val="00D41388"/>
    <w:rsid w:val="00D41B30"/>
    <w:rsid w:val="00D42E57"/>
    <w:rsid w:val="00D4372A"/>
    <w:rsid w:val="00D4480A"/>
    <w:rsid w:val="00D513CA"/>
    <w:rsid w:val="00D53C59"/>
    <w:rsid w:val="00D54CC5"/>
    <w:rsid w:val="00D55E82"/>
    <w:rsid w:val="00D56D66"/>
    <w:rsid w:val="00D600B3"/>
    <w:rsid w:val="00D6117E"/>
    <w:rsid w:val="00D613E0"/>
    <w:rsid w:val="00D64E8B"/>
    <w:rsid w:val="00D6711B"/>
    <w:rsid w:val="00D76066"/>
    <w:rsid w:val="00D76D65"/>
    <w:rsid w:val="00D76E9B"/>
    <w:rsid w:val="00D776FA"/>
    <w:rsid w:val="00D84B6C"/>
    <w:rsid w:val="00D853F5"/>
    <w:rsid w:val="00D97D8E"/>
    <w:rsid w:val="00DA3341"/>
    <w:rsid w:val="00DA57C6"/>
    <w:rsid w:val="00DA67C6"/>
    <w:rsid w:val="00DC08FC"/>
    <w:rsid w:val="00DC0FCD"/>
    <w:rsid w:val="00DD118D"/>
    <w:rsid w:val="00DE2AA0"/>
    <w:rsid w:val="00DE33AE"/>
    <w:rsid w:val="00DE7995"/>
    <w:rsid w:val="00DF06CC"/>
    <w:rsid w:val="00DF0B18"/>
    <w:rsid w:val="00E00D7C"/>
    <w:rsid w:val="00E04378"/>
    <w:rsid w:val="00E0459E"/>
    <w:rsid w:val="00E07231"/>
    <w:rsid w:val="00E13DC5"/>
    <w:rsid w:val="00E14122"/>
    <w:rsid w:val="00E23037"/>
    <w:rsid w:val="00E23719"/>
    <w:rsid w:val="00E23BB8"/>
    <w:rsid w:val="00E23D57"/>
    <w:rsid w:val="00E277DD"/>
    <w:rsid w:val="00E314AA"/>
    <w:rsid w:val="00E318E8"/>
    <w:rsid w:val="00E359C3"/>
    <w:rsid w:val="00E368FB"/>
    <w:rsid w:val="00E37244"/>
    <w:rsid w:val="00E37F14"/>
    <w:rsid w:val="00E458BE"/>
    <w:rsid w:val="00E45C74"/>
    <w:rsid w:val="00E465DB"/>
    <w:rsid w:val="00E469FD"/>
    <w:rsid w:val="00E471D1"/>
    <w:rsid w:val="00E510AE"/>
    <w:rsid w:val="00E5705A"/>
    <w:rsid w:val="00E57E5D"/>
    <w:rsid w:val="00E62856"/>
    <w:rsid w:val="00E66447"/>
    <w:rsid w:val="00E668C7"/>
    <w:rsid w:val="00E71376"/>
    <w:rsid w:val="00E71EAC"/>
    <w:rsid w:val="00E74549"/>
    <w:rsid w:val="00E8010F"/>
    <w:rsid w:val="00E807D3"/>
    <w:rsid w:val="00E85869"/>
    <w:rsid w:val="00E91822"/>
    <w:rsid w:val="00E958CC"/>
    <w:rsid w:val="00E9636A"/>
    <w:rsid w:val="00E970EB"/>
    <w:rsid w:val="00EA178A"/>
    <w:rsid w:val="00EB0BA9"/>
    <w:rsid w:val="00EB17D9"/>
    <w:rsid w:val="00EB34E1"/>
    <w:rsid w:val="00EC5C6E"/>
    <w:rsid w:val="00ED4D04"/>
    <w:rsid w:val="00ED5652"/>
    <w:rsid w:val="00ED72C9"/>
    <w:rsid w:val="00ED7799"/>
    <w:rsid w:val="00EE43DD"/>
    <w:rsid w:val="00EE6219"/>
    <w:rsid w:val="00EF5521"/>
    <w:rsid w:val="00EF6F85"/>
    <w:rsid w:val="00F02B01"/>
    <w:rsid w:val="00F05D3D"/>
    <w:rsid w:val="00F066C5"/>
    <w:rsid w:val="00F12631"/>
    <w:rsid w:val="00F14278"/>
    <w:rsid w:val="00F144C7"/>
    <w:rsid w:val="00F16BFE"/>
    <w:rsid w:val="00F2083C"/>
    <w:rsid w:val="00F213F2"/>
    <w:rsid w:val="00F226CA"/>
    <w:rsid w:val="00F226CF"/>
    <w:rsid w:val="00F24176"/>
    <w:rsid w:val="00F25294"/>
    <w:rsid w:val="00F27F60"/>
    <w:rsid w:val="00F32E73"/>
    <w:rsid w:val="00F33663"/>
    <w:rsid w:val="00F368B8"/>
    <w:rsid w:val="00F4110D"/>
    <w:rsid w:val="00F414EC"/>
    <w:rsid w:val="00F4498C"/>
    <w:rsid w:val="00F4527C"/>
    <w:rsid w:val="00F467CB"/>
    <w:rsid w:val="00F511C8"/>
    <w:rsid w:val="00F520C7"/>
    <w:rsid w:val="00F5630F"/>
    <w:rsid w:val="00F5644B"/>
    <w:rsid w:val="00F56A76"/>
    <w:rsid w:val="00F61C79"/>
    <w:rsid w:val="00F63C76"/>
    <w:rsid w:val="00F64C76"/>
    <w:rsid w:val="00F67245"/>
    <w:rsid w:val="00F813BF"/>
    <w:rsid w:val="00F827DF"/>
    <w:rsid w:val="00F82F53"/>
    <w:rsid w:val="00F86FC1"/>
    <w:rsid w:val="00F90ECD"/>
    <w:rsid w:val="00F93F81"/>
    <w:rsid w:val="00F94E5C"/>
    <w:rsid w:val="00F955E8"/>
    <w:rsid w:val="00FA1927"/>
    <w:rsid w:val="00FA41DB"/>
    <w:rsid w:val="00FA79D2"/>
    <w:rsid w:val="00FB43AC"/>
    <w:rsid w:val="00FB492A"/>
    <w:rsid w:val="00FB5C24"/>
    <w:rsid w:val="00FC2C87"/>
    <w:rsid w:val="00FC3971"/>
    <w:rsid w:val="00FC5603"/>
    <w:rsid w:val="00FC6F0F"/>
    <w:rsid w:val="00FD02C2"/>
    <w:rsid w:val="00FD5592"/>
    <w:rsid w:val="00FD6B62"/>
    <w:rsid w:val="00FE05F4"/>
    <w:rsid w:val="00FE12C5"/>
    <w:rsid w:val="00FE1711"/>
    <w:rsid w:val="00FE2D39"/>
    <w:rsid w:val="00FE45D9"/>
    <w:rsid w:val="00FE566F"/>
    <w:rsid w:val="00FE5866"/>
    <w:rsid w:val="00FE6A90"/>
    <w:rsid w:val="00FF1839"/>
    <w:rsid w:val="00FF2AEF"/>
    <w:rsid w:val="00FF3426"/>
    <w:rsid w:val="00FF44ED"/>
    <w:rsid w:val="00FF4C06"/>
    <w:rsid w:val="00FF545D"/>
    <w:rsid w:val="00FF7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DBC118"/>
  <w15:docId w15:val="{EF95B58C-40F6-4FA1-9B65-444D29664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25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25DC"/>
    <w:rPr>
      <w:rFonts w:ascii="Courier New" w:eastAsia="Times New Roman" w:hAnsi="Courier New" w:cs="Courier New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F14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052396"/>
    <w:pPr>
      <w:spacing w:before="100" w:beforeAutospacing="1" w:after="100" w:afterAutospacing="1" w:line="240" w:lineRule="auto"/>
      <w:ind w:firstLine="0"/>
    </w:pPr>
    <w:rPr>
      <w:rFonts w:eastAsia="Times New Roman"/>
      <w:lang w:eastAsia="ja-JP"/>
    </w:rPr>
  </w:style>
  <w:style w:type="paragraph" w:styleId="ListParagraph">
    <w:name w:val="List Paragraph"/>
    <w:basedOn w:val="Normal"/>
    <w:uiPriority w:val="34"/>
    <w:qFormat/>
    <w:rsid w:val="00F467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32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14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84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081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7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86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2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6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030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0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7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054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1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8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5F6F7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6</TotalTime>
  <Pages>9</Pages>
  <Words>157</Words>
  <Characters>89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lga Koz</dc:creator>
  <cp:keywords/>
  <cp:lastModifiedBy>david finger</cp:lastModifiedBy>
  <cp:revision>30</cp:revision>
  <cp:lastPrinted>2012-03-30T13:25:00Z</cp:lastPrinted>
  <dcterms:created xsi:type="dcterms:W3CDTF">2021-04-23T14:12:00Z</dcterms:created>
  <dcterms:modified xsi:type="dcterms:W3CDTF">2021-04-26T21:37:00Z</dcterms:modified>
</cp:coreProperties>
</file>